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FE94A" w14:textId="77777777" w:rsidR="0046676E" w:rsidRPr="00F04015" w:rsidRDefault="000608A9">
      <w:pPr>
        <w:pStyle w:val="Heading1"/>
        <w:rPr>
          <w:rFonts w:ascii="Times New Roman" w:hAnsi="Times New Roman" w:cs="Times New Roman"/>
        </w:rPr>
      </w:pPr>
      <w:bookmarkStart w:id="0" w:name="X108598694ed316ce949515c85712d5b8b046800"/>
      <w:r w:rsidRPr="00F04015">
        <w:rPr>
          <w:rFonts w:ascii="Times New Roman" w:hAnsi="Times New Roman" w:cs="Times New Roman"/>
        </w:rPr>
        <w:t>Hospital Appointment Management System - Phase 8: Reports &amp; Dashboards</w:t>
      </w:r>
    </w:p>
    <w:p w14:paraId="41558E61" w14:textId="77777777" w:rsidR="0046676E" w:rsidRPr="00F04015" w:rsidRDefault="000608A9">
      <w:pPr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</w:rPr>
        <w:pict w14:anchorId="7137946C">
          <v:rect id="_x0000_i1025" style="width:0;height:1.5pt" o:hralign="center" o:hrstd="t" o:hr="t"/>
        </w:pict>
      </w:r>
    </w:p>
    <w:p w14:paraId="0A43F88E" w14:textId="77777777" w:rsidR="0046676E" w:rsidRPr="00F04015" w:rsidRDefault="000608A9">
      <w:pPr>
        <w:pStyle w:val="Heading2"/>
        <w:rPr>
          <w:rFonts w:ascii="Times New Roman" w:hAnsi="Times New Roman" w:cs="Times New Roman"/>
        </w:rPr>
      </w:pPr>
      <w:bookmarkStart w:id="1" w:name="overview"/>
      <w:r w:rsidRPr="00F04015">
        <w:rPr>
          <w:rFonts w:ascii="Times New Roman" w:hAnsi="Times New Roman" w:cs="Times New Roman"/>
        </w:rPr>
        <w:t>Overview</w:t>
      </w:r>
    </w:p>
    <w:p w14:paraId="6CA326D7" w14:textId="77777777" w:rsidR="0046676E" w:rsidRPr="00F04015" w:rsidRDefault="000608A9">
      <w:pPr>
        <w:pStyle w:val="FirstParagraph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</w:rPr>
        <w:t xml:space="preserve">Phase 8 focuses on </w:t>
      </w:r>
      <w:r w:rsidRPr="00F04015">
        <w:rPr>
          <w:rFonts w:ascii="Times New Roman" w:hAnsi="Times New Roman" w:cs="Times New Roman"/>
          <w:b/>
          <w:bCs/>
        </w:rPr>
        <w:t>reporting and data visualization</w:t>
      </w:r>
      <w:r w:rsidRPr="00F04015">
        <w:rPr>
          <w:rFonts w:ascii="Times New Roman" w:hAnsi="Times New Roman" w:cs="Times New Roman"/>
        </w:rPr>
        <w:t xml:space="preserve"> </w:t>
      </w:r>
      <w:r w:rsidRPr="00F04015">
        <w:rPr>
          <w:rFonts w:ascii="Times New Roman" w:hAnsi="Times New Roman" w:cs="Times New Roman"/>
        </w:rPr>
        <w:t>to monitor hospital operations effectively. Reports and dashboards help management track appointments, doctors, and patient metrics in real-time.</w:t>
      </w:r>
    </w:p>
    <w:p w14:paraId="4A15FC58" w14:textId="77777777" w:rsidR="0046676E" w:rsidRPr="00F04015" w:rsidRDefault="000608A9">
      <w:pPr>
        <w:pStyle w:val="BodyText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</w:rPr>
        <w:t>Key objectives: - Track upcoming, completed, and cancelled appointments. - Monitor doctor performance and workloads. - Display hospital metrics in dashboards. - Optional: Create a custom report type combining Appointment, Patient, and Doctor objects.</w:t>
      </w:r>
    </w:p>
    <w:p w14:paraId="487E87B9" w14:textId="77777777" w:rsidR="0046676E" w:rsidRPr="00F04015" w:rsidRDefault="000608A9">
      <w:pPr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</w:rPr>
        <w:pict w14:anchorId="7C45EB31">
          <v:rect id="_x0000_i1026" style="width:0;height:1.5pt" o:hralign="center" o:hrstd="t" o:hr="t"/>
        </w:pict>
      </w:r>
    </w:p>
    <w:p w14:paraId="3929902F" w14:textId="77777777" w:rsidR="0046676E" w:rsidRPr="00F04015" w:rsidRDefault="000608A9">
      <w:pPr>
        <w:pStyle w:val="Heading2"/>
        <w:rPr>
          <w:rFonts w:ascii="Times New Roman" w:hAnsi="Times New Roman" w:cs="Times New Roman"/>
        </w:rPr>
      </w:pPr>
      <w:bookmarkStart w:id="2" w:name="appointment-report"/>
      <w:bookmarkEnd w:id="1"/>
      <w:r w:rsidRPr="00F04015">
        <w:rPr>
          <w:rFonts w:ascii="Times New Roman" w:hAnsi="Times New Roman" w:cs="Times New Roman"/>
        </w:rPr>
        <w:t>1</w:t>
      </w:r>
      <w:r w:rsidRPr="00F04015">
        <w:rPr>
          <w:rFonts w:ascii="Times New Roman" w:hAnsi="Times New Roman" w:cs="Times New Roman"/>
        </w:rPr>
        <w:t>️</w:t>
      </w:r>
      <w:r w:rsidRPr="00F04015">
        <w:rPr>
          <w:rFonts w:ascii="Segoe UI Symbol" w:hAnsi="Segoe UI Symbol" w:cs="Segoe UI Symbol"/>
        </w:rPr>
        <w:t>⃣</w:t>
      </w:r>
      <w:r w:rsidRPr="00F04015">
        <w:rPr>
          <w:rFonts w:ascii="Times New Roman" w:hAnsi="Times New Roman" w:cs="Times New Roman"/>
        </w:rPr>
        <w:t xml:space="preserve"> Appointment Report</w:t>
      </w:r>
    </w:p>
    <w:p w14:paraId="0A8D3BF6" w14:textId="77777777" w:rsidR="0046676E" w:rsidRPr="00F04015" w:rsidRDefault="000608A9">
      <w:pPr>
        <w:pStyle w:val="FirstParagraph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Purpose:</w:t>
      </w:r>
      <w:r w:rsidRPr="00F04015">
        <w:rPr>
          <w:rFonts w:ascii="Times New Roman" w:hAnsi="Times New Roman" w:cs="Times New Roman"/>
        </w:rPr>
        <w:t xml:space="preserve"> View all appointments with their status.</w:t>
      </w:r>
    </w:p>
    <w:p w14:paraId="6741FA85" w14:textId="77777777" w:rsidR="0046676E" w:rsidRPr="00F04015" w:rsidRDefault="000608A9">
      <w:pPr>
        <w:pStyle w:val="BodyText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Steps:</w:t>
      </w:r>
      <w:r w:rsidRPr="00F04015">
        <w:rPr>
          <w:rFonts w:ascii="Times New Roman" w:hAnsi="Times New Roman" w:cs="Times New Roman"/>
        </w:rPr>
        <w:t xml:space="preserve"> 1. App Launcher → Reports → New Report. 2. Select </w:t>
      </w:r>
      <w:r w:rsidRPr="00F04015">
        <w:rPr>
          <w:rFonts w:ascii="Times New Roman" w:hAnsi="Times New Roman" w:cs="Times New Roman"/>
          <w:b/>
          <w:bCs/>
        </w:rPr>
        <w:t>Appointments</w:t>
      </w:r>
      <w:r w:rsidRPr="00F04015">
        <w:rPr>
          <w:rFonts w:ascii="Times New Roman" w:hAnsi="Times New Roman" w:cs="Times New Roman"/>
        </w:rPr>
        <w:t xml:space="preserve"> object → Continue. 3. Apply filters: - Appointment Date: Current &amp; future appointments. - Status: Scheduled, Completed, Cancelled. 4. Add columns: Appointment Date, Appointment Time, Patient Name, Doctor Name, Status. 5. Sort by Appointment Date (optional). 6. Save &amp; Run: - Name: </w:t>
      </w:r>
      <w:r w:rsidRPr="00F04015">
        <w:rPr>
          <w:rStyle w:val="VerbatimChar"/>
          <w:rFonts w:ascii="Times New Roman" w:hAnsi="Times New Roman" w:cs="Times New Roman"/>
        </w:rPr>
        <w:t>Appointment Status Report</w:t>
      </w:r>
      <w:r w:rsidRPr="00F04015">
        <w:rPr>
          <w:rFonts w:ascii="Times New Roman" w:hAnsi="Times New Roman" w:cs="Times New Roman"/>
        </w:rPr>
        <w:t xml:space="preserve"> - Folder: Accounts &amp; Contacts (since custom folder unavailable)</w:t>
      </w:r>
    </w:p>
    <w:p w14:paraId="2729873B" w14:textId="77777777" w:rsidR="0046676E" w:rsidRPr="00F04015" w:rsidRDefault="000608A9">
      <w:pPr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</w:rPr>
        <w:pict w14:anchorId="215CAFAA">
          <v:rect id="_x0000_i1027" style="width:0;height:1.5pt" o:hralign="center" o:hrstd="t" o:hr="t"/>
        </w:pict>
      </w:r>
    </w:p>
    <w:p w14:paraId="7F35BC6B" w14:textId="77777777" w:rsidR="0046676E" w:rsidRPr="00F04015" w:rsidRDefault="000608A9">
      <w:pPr>
        <w:pStyle w:val="Heading2"/>
        <w:rPr>
          <w:rFonts w:ascii="Times New Roman" w:hAnsi="Times New Roman" w:cs="Times New Roman"/>
        </w:rPr>
      </w:pPr>
      <w:bookmarkStart w:id="3" w:name="doctor-performance-report"/>
      <w:bookmarkEnd w:id="2"/>
      <w:r w:rsidRPr="00F04015">
        <w:rPr>
          <w:rFonts w:ascii="Times New Roman" w:hAnsi="Times New Roman" w:cs="Times New Roman"/>
        </w:rPr>
        <w:t>2</w:t>
      </w:r>
      <w:r w:rsidRPr="00F04015">
        <w:rPr>
          <w:rFonts w:ascii="Times New Roman" w:hAnsi="Times New Roman" w:cs="Times New Roman"/>
        </w:rPr>
        <w:t>️</w:t>
      </w:r>
      <w:r w:rsidRPr="00F04015">
        <w:rPr>
          <w:rFonts w:ascii="Segoe UI Symbol" w:hAnsi="Segoe UI Symbol" w:cs="Segoe UI Symbol"/>
        </w:rPr>
        <w:t>⃣</w:t>
      </w:r>
      <w:r w:rsidRPr="00F04015">
        <w:rPr>
          <w:rFonts w:ascii="Times New Roman" w:hAnsi="Times New Roman" w:cs="Times New Roman"/>
        </w:rPr>
        <w:t xml:space="preserve"> Doctor Performance Report</w:t>
      </w:r>
    </w:p>
    <w:p w14:paraId="4B8A5AD8" w14:textId="77777777" w:rsidR="0046676E" w:rsidRPr="00F04015" w:rsidRDefault="000608A9">
      <w:pPr>
        <w:pStyle w:val="FirstParagraph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Purpose:</w:t>
      </w:r>
      <w:r w:rsidRPr="00F04015">
        <w:rPr>
          <w:rFonts w:ascii="Times New Roman" w:hAnsi="Times New Roman" w:cs="Times New Roman"/>
        </w:rPr>
        <w:t xml:space="preserve"> Monitor doctor workloads.</w:t>
      </w:r>
    </w:p>
    <w:p w14:paraId="15CBE19E" w14:textId="77777777" w:rsidR="0046676E" w:rsidRPr="00F04015" w:rsidRDefault="000608A9">
      <w:pPr>
        <w:pStyle w:val="BodyText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Steps:</w:t>
      </w:r>
      <w:r w:rsidRPr="00F04015">
        <w:rPr>
          <w:rFonts w:ascii="Times New Roman" w:hAnsi="Times New Roman" w:cs="Times New Roman"/>
        </w:rPr>
        <w:t xml:space="preserve"> 1. New Report → Select </w:t>
      </w:r>
      <w:r w:rsidRPr="00F04015">
        <w:rPr>
          <w:rFonts w:ascii="Times New Roman" w:hAnsi="Times New Roman" w:cs="Times New Roman"/>
          <w:b/>
          <w:bCs/>
        </w:rPr>
        <w:t>Doctor</w:t>
      </w:r>
      <w:r w:rsidRPr="00F04015">
        <w:rPr>
          <w:rFonts w:ascii="Times New Roman" w:hAnsi="Times New Roman" w:cs="Times New Roman"/>
        </w:rPr>
        <w:t xml:space="preserve"> object → Continue. 2. Filters: Active doctors only. 3. Add columns: Doctor Name, Number of Appointments, Status. 4. Group by Doctor Name. 5. Save &amp; Run: - Name: </w:t>
      </w:r>
      <w:r w:rsidRPr="00F04015">
        <w:rPr>
          <w:rStyle w:val="VerbatimChar"/>
          <w:rFonts w:ascii="Times New Roman" w:hAnsi="Times New Roman" w:cs="Times New Roman"/>
        </w:rPr>
        <w:t>Doctor Performance Report</w:t>
      </w:r>
      <w:r w:rsidRPr="00F04015">
        <w:rPr>
          <w:rFonts w:ascii="Times New Roman" w:hAnsi="Times New Roman" w:cs="Times New Roman"/>
        </w:rPr>
        <w:t xml:space="preserve"> - Folder: Accounts &amp; Contacts</w:t>
      </w:r>
    </w:p>
    <w:p w14:paraId="62F4DC95" w14:textId="77777777" w:rsidR="0046676E" w:rsidRPr="00F04015" w:rsidRDefault="000608A9">
      <w:pPr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</w:rPr>
        <w:pict w14:anchorId="7BCBBFC8">
          <v:rect id="_x0000_i1028" style="width:0;height:1.5pt" o:hralign="center" o:hrstd="t" o:hr="t"/>
        </w:pict>
      </w:r>
    </w:p>
    <w:p w14:paraId="66BF2F9F" w14:textId="77777777" w:rsidR="0046676E" w:rsidRPr="00F04015" w:rsidRDefault="000608A9">
      <w:pPr>
        <w:pStyle w:val="Heading2"/>
        <w:rPr>
          <w:rFonts w:ascii="Times New Roman" w:hAnsi="Times New Roman" w:cs="Times New Roman"/>
        </w:rPr>
      </w:pPr>
      <w:bookmarkStart w:id="4" w:name="dashboard-hospital-metrics"/>
      <w:bookmarkEnd w:id="3"/>
      <w:r w:rsidRPr="00F04015">
        <w:rPr>
          <w:rFonts w:ascii="Times New Roman" w:hAnsi="Times New Roman" w:cs="Times New Roman"/>
        </w:rPr>
        <w:t>3</w:t>
      </w:r>
      <w:r w:rsidRPr="00F04015">
        <w:rPr>
          <w:rFonts w:ascii="Times New Roman" w:hAnsi="Times New Roman" w:cs="Times New Roman"/>
        </w:rPr>
        <w:t>️</w:t>
      </w:r>
      <w:r w:rsidRPr="00F04015">
        <w:rPr>
          <w:rFonts w:ascii="Segoe UI Symbol" w:hAnsi="Segoe UI Symbol" w:cs="Segoe UI Symbol"/>
        </w:rPr>
        <w:t>⃣</w:t>
      </w:r>
      <w:r w:rsidRPr="00F04015">
        <w:rPr>
          <w:rFonts w:ascii="Times New Roman" w:hAnsi="Times New Roman" w:cs="Times New Roman"/>
        </w:rPr>
        <w:t xml:space="preserve"> Dashboard – Hospital Metrics</w:t>
      </w:r>
    </w:p>
    <w:p w14:paraId="4F92CB64" w14:textId="77777777" w:rsidR="0046676E" w:rsidRPr="00F04015" w:rsidRDefault="000608A9">
      <w:pPr>
        <w:pStyle w:val="FirstParagraph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Purpose:</w:t>
      </w:r>
      <w:r w:rsidRPr="00F04015">
        <w:rPr>
          <w:rFonts w:ascii="Times New Roman" w:hAnsi="Times New Roman" w:cs="Times New Roman"/>
        </w:rPr>
        <w:t xml:space="preserve"> Visual overview of appointments and doctor performance.</w:t>
      </w:r>
    </w:p>
    <w:p w14:paraId="4D9192FE" w14:textId="77777777" w:rsidR="0046676E" w:rsidRPr="00F04015" w:rsidRDefault="000608A9">
      <w:pPr>
        <w:pStyle w:val="BodyText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Steps:</w:t>
      </w:r>
      <w:r w:rsidRPr="00F04015">
        <w:rPr>
          <w:rFonts w:ascii="Times New Roman" w:hAnsi="Times New Roman" w:cs="Times New Roman"/>
        </w:rPr>
        <w:t xml:space="preserve"> 1. App Launcher → Dashboards → New Dashboard. 2. Name: </w:t>
      </w:r>
      <w:r w:rsidRPr="00F04015">
        <w:rPr>
          <w:rStyle w:val="VerbatimChar"/>
          <w:rFonts w:ascii="Times New Roman" w:hAnsi="Times New Roman" w:cs="Times New Roman"/>
        </w:rPr>
        <w:t>Hospital Dashboard</w:t>
      </w:r>
      <w:r w:rsidRPr="00F04015">
        <w:rPr>
          <w:rFonts w:ascii="Times New Roman" w:hAnsi="Times New Roman" w:cs="Times New Roman"/>
        </w:rPr>
        <w:t xml:space="preserve"> 3. Folder: Accounts &amp; Contacts. 4. Add components: - Pie Chart: Appointment status (Scheduled / Completed / Cancelled) → Source: Appointment Report - Bar Chart: Appointments per Doctor → Source: Doctor Performance Report - Table: Upcoming Appointments → Source: </w:t>
      </w:r>
      <w:r w:rsidRPr="00F04015">
        <w:rPr>
          <w:rFonts w:ascii="Times New Roman" w:hAnsi="Times New Roman" w:cs="Times New Roman"/>
        </w:rPr>
        <w:lastRenderedPageBreak/>
        <w:t>Appointment Report 5. Customize charts: - Pie chart: Segment by Status - Bar chart: Group by Doctor Name - Table: Include Appointment Date, Time, Patient, Doctor 6. Save &amp; Run</w:t>
      </w:r>
      <w:r w:rsidRPr="00F04015">
        <w:rPr>
          <w:rFonts w:ascii="Times New Roman" w:hAnsi="Times New Roman" w:cs="Times New Roman"/>
        </w:rPr>
        <w:t xml:space="preserve"> Dashboard.</w:t>
      </w:r>
    </w:p>
    <w:p w14:paraId="5C5E6BCE" w14:textId="5B8C0F49" w:rsidR="0046676E" w:rsidRPr="00F04015" w:rsidRDefault="0046676E">
      <w:pPr>
        <w:rPr>
          <w:rFonts w:ascii="Times New Roman" w:hAnsi="Times New Roman" w:cs="Times New Roman"/>
        </w:rPr>
      </w:pPr>
    </w:p>
    <w:p w14:paraId="2D5AA790" w14:textId="77777777" w:rsidR="0046676E" w:rsidRPr="00F04015" w:rsidRDefault="000608A9">
      <w:pPr>
        <w:pStyle w:val="Heading2"/>
        <w:rPr>
          <w:rFonts w:ascii="Times New Roman" w:hAnsi="Times New Roman" w:cs="Times New Roman"/>
        </w:rPr>
      </w:pPr>
      <w:bookmarkStart w:id="5" w:name="X7ed74cc01980cf7c5a7bf5095c05593dd369678"/>
      <w:bookmarkEnd w:id="4"/>
      <w:r w:rsidRPr="00F04015">
        <w:rPr>
          <w:rFonts w:ascii="Times New Roman" w:hAnsi="Times New Roman" w:cs="Times New Roman"/>
        </w:rPr>
        <w:t>4</w:t>
      </w:r>
      <w:r w:rsidRPr="00F04015">
        <w:rPr>
          <w:rFonts w:ascii="Times New Roman" w:hAnsi="Times New Roman" w:cs="Times New Roman"/>
        </w:rPr>
        <w:t>️</w:t>
      </w:r>
      <w:r w:rsidRPr="00F04015">
        <w:rPr>
          <w:rFonts w:ascii="Segoe UI Symbol" w:hAnsi="Segoe UI Symbol" w:cs="Segoe UI Symbol"/>
        </w:rPr>
        <w:t>⃣</w:t>
      </w:r>
      <w:r w:rsidRPr="00F04015">
        <w:rPr>
          <w:rFonts w:ascii="Times New Roman" w:hAnsi="Times New Roman" w:cs="Times New Roman"/>
        </w:rPr>
        <w:t xml:space="preserve"> Custom Report Type – Appointment with Patient &amp; Doctor</w:t>
      </w:r>
    </w:p>
    <w:p w14:paraId="09DAFE1B" w14:textId="77777777" w:rsidR="0046676E" w:rsidRPr="00F04015" w:rsidRDefault="000608A9">
      <w:pPr>
        <w:pStyle w:val="FirstParagraph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Purpose:</w:t>
      </w:r>
      <w:r w:rsidRPr="00F04015">
        <w:rPr>
          <w:rFonts w:ascii="Times New Roman" w:hAnsi="Times New Roman" w:cs="Times New Roman"/>
        </w:rPr>
        <w:t xml:space="preserve"> Combine Appointment, Patient, and Doctor for advanced reporting.</w:t>
      </w:r>
    </w:p>
    <w:p w14:paraId="31530D87" w14:textId="77777777" w:rsidR="0046676E" w:rsidRPr="00F04015" w:rsidRDefault="000608A9">
      <w:pPr>
        <w:pStyle w:val="BodyText"/>
        <w:rPr>
          <w:rFonts w:ascii="Times New Roman" w:hAnsi="Times New Roman" w:cs="Times New Roman"/>
        </w:rPr>
      </w:pPr>
      <w:r w:rsidRPr="00F04015">
        <w:rPr>
          <w:rFonts w:ascii="Times New Roman" w:hAnsi="Times New Roman" w:cs="Times New Roman"/>
          <w:b/>
          <w:bCs/>
        </w:rPr>
        <w:t>Steps:</w:t>
      </w:r>
      <w:r w:rsidRPr="00F04015">
        <w:rPr>
          <w:rFonts w:ascii="Times New Roman" w:hAnsi="Times New Roman" w:cs="Times New Roman"/>
        </w:rPr>
        <w:t xml:space="preserve"> 1. Setup → Report Types → New Custom Report Type. 2. Primary Object: </w:t>
      </w:r>
      <w:r w:rsidRPr="00F04015">
        <w:rPr>
          <w:rStyle w:val="VerbatimChar"/>
          <w:rFonts w:ascii="Times New Roman" w:hAnsi="Times New Roman" w:cs="Times New Roman"/>
        </w:rPr>
        <w:t>Appointments</w:t>
      </w:r>
      <w:r w:rsidRPr="00F04015">
        <w:rPr>
          <w:rFonts w:ascii="Times New Roman" w:hAnsi="Times New Roman" w:cs="Times New Roman"/>
        </w:rPr>
        <w:t xml:space="preserve"> 3. Display Label: </w:t>
      </w:r>
      <w:r w:rsidRPr="00F04015">
        <w:rPr>
          <w:rStyle w:val="VerbatimChar"/>
          <w:rFonts w:ascii="Times New Roman" w:hAnsi="Times New Roman" w:cs="Times New Roman"/>
        </w:rPr>
        <w:t>Appointment with Patient &amp; Doctor</w:t>
      </w:r>
      <w:r w:rsidRPr="00F04015">
        <w:rPr>
          <w:rFonts w:ascii="Times New Roman" w:hAnsi="Times New Roman" w:cs="Times New Roman"/>
        </w:rPr>
        <w:t xml:space="preserve"> 4. API Name: </w:t>
      </w:r>
      <w:r w:rsidRPr="00F04015">
        <w:rPr>
          <w:rStyle w:val="VerbatimChar"/>
          <w:rFonts w:ascii="Times New Roman" w:hAnsi="Times New Roman" w:cs="Times New Roman"/>
        </w:rPr>
        <w:t>Appointment_with_Patient_Doctor</w:t>
      </w:r>
      <w:r w:rsidRPr="00F04015">
        <w:rPr>
          <w:rFonts w:ascii="Times New Roman" w:hAnsi="Times New Roman" w:cs="Times New Roman"/>
        </w:rPr>
        <w:t xml:space="preserve"> 5. Description: </w:t>
      </w:r>
      <w:r w:rsidRPr="00F04015">
        <w:rPr>
          <w:rStyle w:val="VerbatimChar"/>
          <w:rFonts w:ascii="Times New Roman" w:hAnsi="Times New Roman" w:cs="Times New Roman"/>
        </w:rPr>
        <w:t>Report combining Appointment, Patient, and Doctor details.</w:t>
      </w:r>
      <w:r w:rsidRPr="00F04015">
        <w:rPr>
          <w:rFonts w:ascii="Times New Roman" w:hAnsi="Times New Roman" w:cs="Times New Roman"/>
        </w:rPr>
        <w:t xml:space="preserve"> 6. Store in Category: </w:t>
      </w:r>
      <w:r w:rsidRPr="00F04015">
        <w:rPr>
          <w:rFonts w:ascii="Times New Roman" w:hAnsi="Times New Roman" w:cs="Times New Roman"/>
          <w:b/>
          <w:bCs/>
        </w:rPr>
        <w:t>Accounts &amp; Contacts</w:t>
      </w:r>
      <w:r w:rsidRPr="00F04015">
        <w:rPr>
          <w:rFonts w:ascii="Times New Roman" w:hAnsi="Times New Roman" w:cs="Times New Roman"/>
        </w:rPr>
        <w:t xml:space="preserve"> (since custom folders not available) 7. Status: </w:t>
      </w:r>
      <w:r w:rsidRPr="00F04015">
        <w:rPr>
          <w:rFonts w:ascii="Times New Roman" w:hAnsi="Times New Roman" w:cs="Times New Roman"/>
          <w:b/>
          <w:bCs/>
        </w:rPr>
        <w:t>Deployed</w:t>
      </w:r>
      <w:r w:rsidRPr="00F04015">
        <w:rPr>
          <w:rFonts w:ascii="Times New Roman" w:hAnsi="Times New Roman" w:cs="Times New Roman"/>
        </w:rPr>
        <w:t xml:space="preserve"> 8. Save. 9. Add Related Objects: - Patient (Each Appointment must have a Patient) - Doctor (Each Appointment may have a Doctor) 10. Save related objects. 11. </w:t>
      </w:r>
      <w:r w:rsidRPr="00F04015">
        <w:rPr>
          <w:rFonts w:ascii="Times New Roman" w:hAnsi="Times New Roman" w:cs="Times New Roman"/>
        </w:rPr>
        <w:t>Now you can create reports using this custom report type with fields from Appointment, Patient, and Doctor.</w:t>
      </w:r>
    </w:p>
    <w:bookmarkEnd w:id="5"/>
    <w:bookmarkEnd w:id="0"/>
    <w:sectPr w:rsidR="0046676E" w:rsidRPr="00F04015" w:rsidSect="00F04015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B8BF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9CB0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2651324">
    <w:abstractNumId w:val="0"/>
  </w:num>
  <w:num w:numId="2" w16cid:durableId="6667890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676E"/>
    <w:rsid w:val="000608A9"/>
    <w:rsid w:val="000B4156"/>
    <w:rsid w:val="0046676E"/>
    <w:rsid w:val="00F0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60340931"/>
  <w15:docId w15:val="{CE0D701B-B85C-4ADC-80E4-902BE318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1</Words>
  <Characters>2347</Characters>
  <Application>Microsoft Office Word</Application>
  <DocSecurity>0</DocSecurity>
  <Lines>19</Lines>
  <Paragraphs>5</Paragraphs>
  <ScaleCrop>false</ScaleCrop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 Samyuktha</dc:creator>
  <cp:keywords/>
  <cp:lastModifiedBy>T Samyuktha</cp:lastModifiedBy>
  <cp:revision>3</cp:revision>
  <dcterms:created xsi:type="dcterms:W3CDTF">2025-10-19T19:05:00Z</dcterms:created>
  <dcterms:modified xsi:type="dcterms:W3CDTF">2025-10-19T19:05:00Z</dcterms:modified>
</cp:coreProperties>
</file>